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08544" w14:textId="7B996477" w:rsidR="0097468B" w:rsidRDefault="0097468B" w:rsidP="0097468B">
      <w:pPr>
        <w:pStyle w:val="Header"/>
        <w:rPr>
          <w:b/>
          <w:sz w:val="32"/>
          <w:szCs w:val="32"/>
        </w:rPr>
      </w:pPr>
      <w:r w:rsidRPr="0097468B">
        <w:rPr>
          <w:b/>
          <w:sz w:val="28"/>
          <w:szCs w:val="28"/>
        </w:rPr>
        <w:t xml:space="preserve">Ushering at </w:t>
      </w:r>
      <w:r w:rsidR="00A770A3" w:rsidRPr="00A770A3">
        <w:rPr>
          <w:rFonts w:cstheme="minorHAnsi"/>
          <w:b/>
          <w:sz w:val="28"/>
          <w:szCs w:val="28"/>
        </w:rPr>
        <w:t>Capilano University Centre for the Performing Arts</w:t>
      </w:r>
      <w:r w:rsidR="00106BD0">
        <w:rPr>
          <w:b/>
          <w:sz w:val="32"/>
          <w:szCs w:val="32"/>
        </w:rPr>
        <w:pict w14:anchorId="41FAABEA">
          <v:rect id="_x0000_i1025" style="width:0;height:1.5pt" o:hralign="center" o:hrstd="t" o:hr="t" fillcolor="#a0a0a0" stroked="f"/>
        </w:pict>
      </w:r>
    </w:p>
    <w:p w14:paraId="123C96AE" w14:textId="06FCA866" w:rsidR="0097468B" w:rsidRPr="001D5AEA" w:rsidRDefault="0097468B" w:rsidP="0097468B">
      <w:pPr>
        <w:pStyle w:val="Header"/>
        <w:rPr>
          <w:b/>
          <w:sz w:val="32"/>
          <w:szCs w:val="32"/>
        </w:rPr>
      </w:pPr>
      <w:r w:rsidRPr="001D5AEA">
        <w:rPr>
          <w:b/>
          <w:sz w:val="32"/>
          <w:szCs w:val="32"/>
        </w:rPr>
        <w:t xml:space="preserve">                                                                                 </w:t>
      </w:r>
    </w:p>
    <w:p w14:paraId="2BEFE8F4" w14:textId="41EC1CEF" w:rsidR="00CE0581" w:rsidRPr="0097468B" w:rsidRDefault="00CE0581" w:rsidP="0097468B">
      <w:pPr>
        <w:pStyle w:val="Header"/>
      </w:pPr>
      <w:r w:rsidRPr="000054B8">
        <w:rPr>
          <w:rFonts w:cstheme="minorHAnsi"/>
          <w:b/>
        </w:rPr>
        <w:t>Overview</w:t>
      </w:r>
    </w:p>
    <w:p w14:paraId="1CD430F9" w14:textId="530A83DC" w:rsidR="006C43E9" w:rsidRPr="000054B8" w:rsidRDefault="00A770A3" w:rsidP="000054B8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A770A3">
        <w:rPr>
          <w:rFonts w:cstheme="minorHAnsi"/>
        </w:rPr>
        <w:t>CapU Centre for the Performing Arts</w:t>
      </w:r>
      <w:r>
        <w:rPr>
          <w:rFonts w:cstheme="minorHAnsi"/>
        </w:rPr>
        <w:t xml:space="preserve"> </w:t>
      </w:r>
      <w:r w:rsidR="006C43E9" w:rsidRPr="000054B8">
        <w:rPr>
          <w:rFonts w:cstheme="minorHAnsi"/>
        </w:rPr>
        <w:t xml:space="preserve">strives to maintain a friendly and welcoming atmosphere for our patrons while maintaining the health and safety of guests attending a performance.    </w:t>
      </w:r>
    </w:p>
    <w:p w14:paraId="136783BF" w14:textId="723A6EA5" w:rsidR="006C43E9" w:rsidRDefault="006C43E9" w:rsidP="000054B8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0054B8">
        <w:rPr>
          <w:rFonts w:cstheme="minorHAnsi"/>
        </w:rPr>
        <w:t xml:space="preserve">As a volunteer usher, you </w:t>
      </w:r>
      <w:r w:rsidR="001E6361" w:rsidRPr="000054B8">
        <w:rPr>
          <w:rFonts w:cstheme="minorHAnsi"/>
        </w:rPr>
        <w:t xml:space="preserve">set the standard for </w:t>
      </w:r>
      <w:r w:rsidR="00216C97" w:rsidRPr="000054B8">
        <w:rPr>
          <w:rFonts w:cstheme="minorHAnsi"/>
        </w:rPr>
        <w:t xml:space="preserve">audience </w:t>
      </w:r>
      <w:r w:rsidR="001E6361" w:rsidRPr="000054B8">
        <w:rPr>
          <w:rFonts w:cstheme="minorHAnsi"/>
        </w:rPr>
        <w:t xml:space="preserve">behaviour and etiquette, and are </w:t>
      </w:r>
      <w:r w:rsidRPr="000054B8">
        <w:rPr>
          <w:rFonts w:cstheme="minorHAnsi"/>
        </w:rPr>
        <w:t xml:space="preserve">an integral part of facilitating a smooth, safe and enjoyable experience for our patrons. </w:t>
      </w:r>
    </w:p>
    <w:p w14:paraId="1AA3A2B2" w14:textId="69DD1EF1" w:rsidR="00880A91" w:rsidRPr="00880A91" w:rsidRDefault="00880A91" w:rsidP="00880A91">
      <w:pPr>
        <w:spacing w:line="276" w:lineRule="auto"/>
        <w:rPr>
          <w:rFonts w:cstheme="minorHAnsi"/>
          <w:b/>
        </w:rPr>
      </w:pPr>
      <w:r w:rsidRPr="00880A91">
        <w:rPr>
          <w:rFonts w:cstheme="minorHAnsi"/>
          <w:b/>
        </w:rPr>
        <w:t>Training</w:t>
      </w:r>
    </w:p>
    <w:p w14:paraId="65AD56D3" w14:textId="553DD42D" w:rsidR="005026CE" w:rsidRPr="00880A91" w:rsidRDefault="00880A91" w:rsidP="00564481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880A91">
        <w:rPr>
          <w:rFonts w:cstheme="minorHAnsi"/>
        </w:rPr>
        <w:t xml:space="preserve">You </w:t>
      </w:r>
      <w:r w:rsidR="005026CE" w:rsidRPr="00880A91">
        <w:rPr>
          <w:rFonts w:cstheme="minorHAnsi"/>
        </w:rPr>
        <w:t>will receive training from t</w:t>
      </w:r>
      <w:r w:rsidR="00CE3E98" w:rsidRPr="00880A91">
        <w:rPr>
          <w:rFonts w:cstheme="minorHAnsi"/>
        </w:rPr>
        <w:t>he Front of House Manager on specific duties</w:t>
      </w:r>
      <w:r w:rsidR="007713AE" w:rsidRPr="00880A91">
        <w:rPr>
          <w:rFonts w:cstheme="minorHAnsi"/>
        </w:rPr>
        <w:t>,</w:t>
      </w:r>
      <w:r w:rsidR="00CE3E98" w:rsidRPr="00880A91">
        <w:rPr>
          <w:rFonts w:cstheme="minorHAnsi"/>
        </w:rPr>
        <w:t xml:space="preserve"> and </w:t>
      </w:r>
      <w:r w:rsidR="0079749C" w:rsidRPr="00880A91">
        <w:rPr>
          <w:rFonts w:cstheme="minorHAnsi"/>
        </w:rPr>
        <w:t xml:space="preserve">your role in the unlikely event of an </w:t>
      </w:r>
      <w:r w:rsidR="00CE3E98" w:rsidRPr="00880A91">
        <w:rPr>
          <w:rFonts w:cstheme="minorHAnsi"/>
        </w:rPr>
        <w:t>emergency evacuation</w:t>
      </w:r>
      <w:r w:rsidR="0079749C" w:rsidRPr="00880A91">
        <w:rPr>
          <w:rFonts w:cstheme="minorHAnsi"/>
        </w:rPr>
        <w:t xml:space="preserve">. </w:t>
      </w:r>
    </w:p>
    <w:p w14:paraId="05E10DA2" w14:textId="3089A383" w:rsidR="0079749C" w:rsidRPr="00880A91" w:rsidRDefault="00CE3E98" w:rsidP="00564481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880A91">
        <w:rPr>
          <w:rFonts w:cstheme="minorHAnsi"/>
        </w:rPr>
        <w:t xml:space="preserve">A </w:t>
      </w:r>
      <w:r w:rsidR="00B702AC">
        <w:rPr>
          <w:rFonts w:cstheme="minorHAnsi"/>
          <w:b/>
        </w:rPr>
        <w:t>mandatory</w:t>
      </w:r>
      <w:r w:rsidR="0079749C" w:rsidRPr="00564481">
        <w:rPr>
          <w:rFonts w:cstheme="minorHAnsi"/>
          <w:b/>
        </w:rPr>
        <w:t xml:space="preserve"> group briefing</w:t>
      </w:r>
      <w:r w:rsidR="0079749C" w:rsidRPr="00880A91">
        <w:rPr>
          <w:rFonts w:cstheme="minorHAnsi"/>
        </w:rPr>
        <w:t xml:space="preserve"> is conducted </w:t>
      </w:r>
      <w:r w:rsidR="00B702AC" w:rsidRPr="00296438">
        <w:rPr>
          <w:rFonts w:cstheme="minorHAnsi"/>
          <w:b/>
          <w:bCs/>
        </w:rPr>
        <w:t>one</w:t>
      </w:r>
      <w:r w:rsidR="00296438">
        <w:rPr>
          <w:rFonts w:cstheme="minorHAnsi"/>
          <w:b/>
          <w:bCs/>
        </w:rPr>
        <w:t>-</w:t>
      </w:r>
      <w:r w:rsidR="00B702AC" w:rsidRPr="00296438">
        <w:rPr>
          <w:rFonts w:cstheme="minorHAnsi"/>
          <w:b/>
          <w:bCs/>
        </w:rPr>
        <w:t>hour</w:t>
      </w:r>
      <w:r w:rsidR="00B702AC">
        <w:rPr>
          <w:rFonts w:cstheme="minorHAnsi"/>
        </w:rPr>
        <w:t xml:space="preserve"> </w:t>
      </w:r>
      <w:r w:rsidR="0079749C" w:rsidRPr="00880A91">
        <w:rPr>
          <w:rFonts w:cstheme="minorHAnsi"/>
        </w:rPr>
        <w:t xml:space="preserve">prior </w:t>
      </w:r>
      <w:r w:rsidR="00B702AC">
        <w:rPr>
          <w:rFonts w:cstheme="minorHAnsi"/>
        </w:rPr>
        <w:t>event</w:t>
      </w:r>
      <w:r w:rsidRPr="00880A91">
        <w:rPr>
          <w:rFonts w:cstheme="minorHAnsi"/>
        </w:rPr>
        <w:t xml:space="preserve">. You must </w:t>
      </w:r>
      <w:r w:rsidR="009D0182" w:rsidRPr="00880A91">
        <w:rPr>
          <w:rFonts w:cstheme="minorHAnsi"/>
        </w:rPr>
        <w:t>attend</w:t>
      </w:r>
      <w:r w:rsidRPr="00880A91">
        <w:rPr>
          <w:rFonts w:cstheme="minorHAnsi"/>
        </w:rPr>
        <w:t xml:space="preserve"> at the designated time.</w:t>
      </w:r>
      <w:r w:rsidR="0079749C" w:rsidRPr="00880A91">
        <w:rPr>
          <w:rFonts w:cstheme="minorHAnsi"/>
        </w:rPr>
        <w:t xml:space="preserve"> </w:t>
      </w:r>
    </w:p>
    <w:p w14:paraId="031866CC" w14:textId="77777777" w:rsidR="003D34B0" w:rsidRPr="000054B8" w:rsidRDefault="003D34B0" w:rsidP="003D34B0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0054B8">
        <w:rPr>
          <w:rFonts w:cstheme="minorHAnsi"/>
        </w:rPr>
        <w:t xml:space="preserve">Each usher will receive a </w:t>
      </w:r>
      <w:r>
        <w:rPr>
          <w:rFonts w:cstheme="minorHAnsi"/>
        </w:rPr>
        <w:t xml:space="preserve">flashlight and </w:t>
      </w:r>
      <w:r w:rsidRPr="000054B8">
        <w:rPr>
          <w:rFonts w:cstheme="minorHAnsi"/>
        </w:rPr>
        <w:t>fire/evacuation procedu</w:t>
      </w:r>
      <w:r>
        <w:rPr>
          <w:rFonts w:cstheme="minorHAnsi"/>
        </w:rPr>
        <w:t>re card for their position.</w:t>
      </w:r>
    </w:p>
    <w:p w14:paraId="5A2C64D1" w14:textId="14DE2135" w:rsidR="003D34B0" w:rsidRDefault="003D34B0" w:rsidP="003D34B0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880A91">
        <w:rPr>
          <w:rFonts w:cstheme="minorHAnsi"/>
        </w:rPr>
        <w:t xml:space="preserve">Ushers may be issued radios and earpieces prior to usher briefing. Radios are to be handled with care and only used in accordance with radio protocols. </w:t>
      </w:r>
    </w:p>
    <w:p w14:paraId="28AC9D63" w14:textId="0222BCF8" w:rsidR="003D34B0" w:rsidRDefault="003D34B0" w:rsidP="003D34B0">
      <w:pPr>
        <w:pStyle w:val="ListParagraph"/>
        <w:numPr>
          <w:ilvl w:val="0"/>
          <w:numId w:val="5"/>
        </w:numPr>
        <w:spacing w:line="276" w:lineRule="auto"/>
        <w:rPr>
          <w:rFonts w:cstheme="minorHAnsi"/>
        </w:rPr>
      </w:pPr>
      <w:r w:rsidRPr="00564481">
        <w:rPr>
          <w:rFonts w:cstheme="minorHAnsi"/>
          <w:b/>
        </w:rPr>
        <w:t xml:space="preserve">Ushers </w:t>
      </w:r>
      <w:r>
        <w:rPr>
          <w:rFonts w:cstheme="minorHAnsi"/>
          <w:b/>
        </w:rPr>
        <w:t xml:space="preserve">must </w:t>
      </w:r>
      <w:r w:rsidRPr="00564481">
        <w:rPr>
          <w:rFonts w:cstheme="minorHAnsi"/>
          <w:b/>
        </w:rPr>
        <w:t>remain for the entire performance</w:t>
      </w:r>
      <w:r w:rsidR="003974B7">
        <w:rPr>
          <w:rFonts w:cstheme="minorHAnsi"/>
          <w:b/>
        </w:rPr>
        <w:t>.</w:t>
      </w:r>
    </w:p>
    <w:p w14:paraId="0CCA2612" w14:textId="2B6F2168" w:rsidR="0085563A" w:rsidRPr="000054B8" w:rsidRDefault="00900D10" w:rsidP="000054B8">
      <w:pPr>
        <w:spacing w:line="276" w:lineRule="auto"/>
        <w:rPr>
          <w:rFonts w:cstheme="minorHAnsi"/>
          <w:b/>
        </w:rPr>
      </w:pPr>
      <w:r w:rsidRPr="000054B8">
        <w:rPr>
          <w:rFonts w:cstheme="minorHAnsi"/>
          <w:b/>
        </w:rPr>
        <w:t>Attire</w:t>
      </w:r>
    </w:p>
    <w:p w14:paraId="0CCA2616" w14:textId="70A46B2F" w:rsidR="0085563A" w:rsidRPr="000054B8" w:rsidRDefault="009D0182" w:rsidP="000054B8">
      <w:pPr>
        <w:pStyle w:val="ListParagraph"/>
        <w:numPr>
          <w:ilvl w:val="0"/>
          <w:numId w:val="4"/>
        </w:numPr>
        <w:spacing w:line="276" w:lineRule="auto"/>
        <w:rPr>
          <w:rFonts w:cstheme="minorHAnsi"/>
        </w:rPr>
      </w:pPr>
      <w:r>
        <w:rPr>
          <w:rFonts w:cstheme="minorHAnsi"/>
        </w:rPr>
        <w:t xml:space="preserve">You should be </w:t>
      </w:r>
      <w:r w:rsidR="0085563A" w:rsidRPr="000054B8">
        <w:rPr>
          <w:rFonts w:cstheme="minorHAnsi"/>
        </w:rPr>
        <w:t>dressed appropriately, neat and wel</w:t>
      </w:r>
      <w:r>
        <w:rPr>
          <w:rFonts w:cstheme="minorHAnsi"/>
        </w:rPr>
        <w:t xml:space="preserve">l-groomed. Usher dress is </w:t>
      </w:r>
      <w:r w:rsidR="0085563A" w:rsidRPr="000054B8">
        <w:rPr>
          <w:rFonts w:cstheme="minorHAnsi"/>
        </w:rPr>
        <w:t xml:space="preserve">black dress pants or skirt, black </w:t>
      </w:r>
      <w:r w:rsidR="00136D8B" w:rsidRPr="000054B8">
        <w:rPr>
          <w:rFonts w:cstheme="minorHAnsi"/>
        </w:rPr>
        <w:t>or white</w:t>
      </w:r>
      <w:r w:rsidR="00FA5CC0" w:rsidRPr="000054B8">
        <w:rPr>
          <w:rFonts w:cstheme="minorHAnsi"/>
        </w:rPr>
        <w:t xml:space="preserve"> </w:t>
      </w:r>
      <w:r w:rsidR="0085563A" w:rsidRPr="000054B8">
        <w:rPr>
          <w:rFonts w:cstheme="minorHAnsi"/>
        </w:rPr>
        <w:t xml:space="preserve">top, </w:t>
      </w:r>
      <w:r w:rsidR="00FD13C8">
        <w:rPr>
          <w:rFonts w:cstheme="minorHAnsi"/>
        </w:rPr>
        <w:t xml:space="preserve">and </w:t>
      </w:r>
      <w:r w:rsidR="0085563A" w:rsidRPr="000054B8">
        <w:rPr>
          <w:rFonts w:cstheme="minorHAnsi"/>
        </w:rPr>
        <w:t xml:space="preserve">black shoes. Jeans, running shoes, branded T-shirts or worn-out clothing are not acceptable. </w:t>
      </w:r>
    </w:p>
    <w:p w14:paraId="25587357" w14:textId="123B4D03" w:rsidR="00E51ADD" w:rsidRPr="000054B8" w:rsidRDefault="00FD13C8" w:rsidP="000054B8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Duties</w:t>
      </w:r>
    </w:p>
    <w:p w14:paraId="6E0F2C1C" w14:textId="0D4FB644" w:rsidR="00E51ADD" w:rsidRPr="000054B8" w:rsidRDefault="00E51AD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 xml:space="preserve">Open the </w:t>
      </w:r>
      <w:r w:rsidR="00D8710B">
        <w:rPr>
          <w:rFonts w:cstheme="minorHAnsi"/>
        </w:rPr>
        <w:t xml:space="preserve">house </w:t>
      </w:r>
      <w:r w:rsidRPr="000054B8">
        <w:rPr>
          <w:rFonts w:cstheme="minorHAnsi"/>
        </w:rPr>
        <w:t>doors at the appropriate time as indicated by the Front of House Manager</w:t>
      </w:r>
      <w:r w:rsidR="00D8710B">
        <w:rPr>
          <w:rFonts w:cstheme="minorHAnsi"/>
        </w:rPr>
        <w:t>.</w:t>
      </w:r>
    </w:p>
    <w:p w14:paraId="571C2A54" w14:textId="7749F034" w:rsidR="00E51ADD" w:rsidRPr="000054B8" w:rsidRDefault="00E51AD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>Greet patrons in a welcoming and friendly manner</w:t>
      </w:r>
      <w:r w:rsidR="00D8710B">
        <w:rPr>
          <w:rFonts w:cstheme="minorHAnsi"/>
        </w:rPr>
        <w:t xml:space="preserve">. </w:t>
      </w:r>
      <w:r w:rsidR="00296438">
        <w:rPr>
          <w:rFonts w:cstheme="minorHAnsi"/>
        </w:rPr>
        <w:t>Scan tickets and/or hand our programs.</w:t>
      </w:r>
    </w:p>
    <w:p w14:paraId="6E90C888" w14:textId="6DFB8F16" w:rsidR="00E51ADD" w:rsidRPr="000054B8" w:rsidRDefault="00E51AD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>Assist patrons with mobility issues to safely find their seats</w:t>
      </w:r>
      <w:r w:rsidR="00FD13C8">
        <w:rPr>
          <w:rFonts w:cstheme="minorHAnsi"/>
        </w:rPr>
        <w:t>.</w:t>
      </w:r>
    </w:p>
    <w:p w14:paraId="4369F873" w14:textId="289B31D4" w:rsidR="00E51ADD" w:rsidRPr="000054B8" w:rsidRDefault="00E51AD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>Close doors just before</w:t>
      </w:r>
      <w:r w:rsidR="00A03CAD">
        <w:rPr>
          <w:rFonts w:cstheme="minorHAnsi"/>
        </w:rPr>
        <w:t xml:space="preserve"> the commencement of the performance</w:t>
      </w:r>
      <w:r w:rsidR="00FD13C8">
        <w:rPr>
          <w:rFonts w:cstheme="minorHAnsi"/>
        </w:rPr>
        <w:t>.</w:t>
      </w:r>
    </w:p>
    <w:p w14:paraId="1F9B4B24" w14:textId="1AEBF737" w:rsidR="00E51ADD" w:rsidRPr="000054B8" w:rsidRDefault="00A03CA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>Take the</w:t>
      </w:r>
      <w:r w:rsidR="00E51ADD" w:rsidRPr="000054B8">
        <w:rPr>
          <w:rFonts w:cstheme="minorHAnsi"/>
        </w:rPr>
        <w:t xml:space="preserve"> seat assigned to you by the Front of House Manager</w:t>
      </w:r>
      <w:r w:rsidR="00FD13C8">
        <w:rPr>
          <w:rFonts w:cstheme="minorHAnsi"/>
        </w:rPr>
        <w:t>.</w:t>
      </w:r>
    </w:p>
    <w:p w14:paraId="239E60FF" w14:textId="0ED699F3" w:rsidR="00E51ADD" w:rsidRDefault="00E51AD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>If someone leaves the theatre, ensure their safety and proper entrance back into the theatre. Make sure that they are leaving and returning through t</w:t>
      </w:r>
      <w:r w:rsidR="00FD13C8">
        <w:rPr>
          <w:rFonts w:cstheme="minorHAnsi"/>
        </w:rPr>
        <w:t>he appropriate doors. Use flash</w:t>
      </w:r>
      <w:r w:rsidRPr="000054B8">
        <w:rPr>
          <w:rFonts w:cstheme="minorHAnsi"/>
        </w:rPr>
        <w:t xml:space="preserve">light along the floor path to assist patron. </w:t>
      </w:r>
    </w:p>
    <w:p w14:paraId="56318292" w14:textId="020A4594" w:rsidR="00296438" w:rsidRPr="000054B8" w:rsidRDefault="00296438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>Assist seating late-comers with use of flashlight in house.</w:t>
      </w:r>
    </w:p>
    <w:p w14:paraId="25CB4761" w14:textId="25C4DD8F" w:rsidR="00136D8B" w:rsidRPr="000054B8" w:rsidRDefault="00136D8B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 xml:space="preserve">At intermission, open main </w:t>
      </w:r>
      <w:r w:rsidR="00481C8C">
        <w:rPr>
          <w:rFonts w:cstheme="minorHAnsi"/>
        </w:rPr>
        <w:t>auditorium</w:t>
      </w:r>
      <w:r w:rsidRPr="000054B8">
        <w:rPr>
          <w:rFonts w:cstheme="minorHAnsi"/>
        </w:rPr>
        <w:t xml:space="preserve"> doors. Ushers should remain in assigned location to answer patron questions and ensure no-one accesses the stage.</w:t>
      </w:r>
    </w:p>
    <w:p w14:paraId="0DFBE3F7" w14:textId="4F067E33" w:rsidR="00E51ADD" w:rsidRPr="000054B8" w:rsidRDefault="00136D8B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 xml:space="preserve">Close doors and return to assigned seat following intermission. </w:t>
      </w:r>
    </w:p>
    <w:p w14:paraId="13653F98" w14:textId="78DB0FEC" w:rsidR="00E51ADD" w:rsidRPr="000054B8" w:rsidRDefault="00E51ADD" w:rsidP="000054B8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0054B8">
        <w:rPr>
          <w:rFonts w:cstheme="minorHAnsi"/>
        </w:rPr>
        <w:t xml:space="preserve">At the end of the performance, open the doors and thank the patrons </w:t>
      </w:r>
      <w:r w:rsidR="00136D8B" w:rsidRPr="000054B8">
        <w:rPr>
          <w:rFonts w:cstheme="minorHAnsi"/>
        </w:rPr>
        <w:t>as they exit.</w:t>
      </w:r>
    </w:p>
    <w:p w14:paraId="19A94A5E" w14:textId="0C747405" w:rsidR="00E51ADD" w:rsidRDefault="00E51ADD" w:rsidP="002D2F6A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 w:rsidRPr="0028342D">
        <w:rPr>
          <w:rFonts w:cstheme="minorHAnsi"/>
        </w:rPr>
        <w:t>Go</w:t>
      </w:r>
      <w:r w:rsidR="00136D8B" w:rsidRPr="0028342D">
        <w:rPr>
          <w:rFonts w:cstheme="minorHAnsi"/>
        </w:rPr>
        <w:t xml:space="preserve"> through the theatre and </w:t>
      </w:r>
      <w:r w:rsidR="00615F36" w:rsidRPr="0028342D">
        <w:rPr>
          <w:rFonts w:cstheme="minorHAnsi"/>
        </w:rPr>
        <w:t>submit any lost and found items to the Front of House Manager.</w:t>
      </w:r>
    </w:p>
    <w:p w14:paraId="6A9398B7" w14:textId="5C7E6864" w:rsidR="00481C8C" w:rsidRDefault="00481C8C" w:rsidP="002D2F6A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 xml:space="preserve">Return flashlight, </w:t>
      </w:r>
      <w:r w:rsidRPr="000054B8">
        <w:rPr>
          <w:rFonts w:cstheme="minorHAnsi"/>
        </w:rPr>
        <w:t>fire/evacuation procedu</w:t>
      </w:r>
      <w:r>
        <w:rPr>
          <w:rFonts w:cstheme="minorHAnsi"/>
        </w:rPr>
        <w:t>re card, and radio.</w:t>
      </w:r>
    </w:p>
    <w:p w14:paraId="7877A5F5" w14:textId="5119AFFD" w:rsidR="00481C8C" w:rsidRPr="0028342D" w:rsidRDefault="00481C8C" w:rsidP="002D2F6A">
      <w:pPr>
        <w:numPr>
          <w:ilvl w:val="0"/>
          <w:numId w:val="3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>Provide any feedback to the Front of House Manager for the event report.</w:t>
      </w:r>
    </w:p>
    <w:sectPr w:rsidR="00481C8C" w:rsidRPr="0028342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FC0D5" w14:textId="77777777" w:rsidR="00106BD0" w:rsidRDefault="00106BD0" w:rsidP="00900D10">
      <w:pPr>
        <w:spacing w:after="0" w:line="240" w:lineRule="auto"/>
      </w:pPr>
      <w:r>
        <w:separator/>
      </w:r>
    </w:p>
  </w:endnote>
  <w:endnote w:type="continuationSeparator" w:id="0">
    <w:p w14:paraId="7C8C2377" w14:textId="77777777" w:rsidR="00106BD0" w:rsidRDefault="00106BD0" w:rsidP="00900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09C94" w14:textId="77777777" w:rsidR="00D33A83" w:rsidRDefault="00D33A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B3471" w14:textId="10BE08C1" w:rsidR="00CC1206" w:rsidRPr="00D33A83" w:rsidRDefault="00D33A83" w:rsidP="00D33A83">
    <w:pPr>
      <w:pStyle w:val="Footer"/>
      <w:jc w:val="right"/>
      <w:rPr>
        <w:sz w:val="16"/>
        <w:szCs w:val="16"/>
      </w:rPr>
    </w:pPr>
    <w:r w:rsidRPr="00D33A83">
      <w:rPr>
        <w:sz w:val="16"/>
        <w:szCs w:val="16"/>
      </w:rPr>
      <w:t>Updated: May 5,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4ADB5" w14:textId="77777777" w:rsidR="00D33A83" w:rsidRDefault="00D33A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1E075" w14:textId="77777777" w:rsidR="00106BD0" w:rsidRDefault="00106BD0" w:rsidP="00900D10">
      <w:pPr>
        <w:spacing w:after="0" w:line="240" w:lineRule="auto"/>
      </w:pPr>
      <w:r>
        <w:separator/>
      </w:r>
    </w:p>
  </w:footnote>
  <w:footnote w:type="continuationSeparator" w:id="0">
    <w:p w14:paraId="43CC7FC7" w14:textId="77777777" w:rsidR="00106BD0" w:rsidRDefault="00106BD0" w:rsidP="00900D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1FC37" w14:textId="77777777" w:rsidR="00D33A83" w:rsidRDefault="00D33A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E5557" w14:textId="77777777" w:rsidR="00D33A83" w:rsidRDefault="00D33A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6FD75" w14:textId="77777777" w:rsidR="00D33A83" w:rsidRDefault="00D33A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390D45"/>
    <w:multiLevelType w:val="hybridMultilevel"/>
    <w:tmpl w:val="4F4463AC"/>
    <w:lvl w:ilvl="0" w:tplc="9D427D5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0041B8"/>
    <w:multiLevelType w:val="hybridMultilevel"/>
    <w:tmpl w:val="CEBC9B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F45472"/>
    <w:multiLevelType w:val="hybridMultilevel"/>
    <w:tmpl w:val="C096B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1B35AE"/>
    <w:multiLevelType w:val="hybridMultilevel"/>
    <w:tmpl w:val="3B4AD9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1719AA"/>
    <w:multiLevelType w:val="hybridMultilevel"/>
    <w:tmpl w:val="9F7E34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326122">
    <w:abstractNumId w:val="0"/>
  </w:num>
  <w:num w:numId="2" w16cid:durableId="2094352969">
    <w:abstractNumId w:val="2"/>
  </w:num>
  <w:num w:numId="3" w16cid:durableId="1464811767">
    <w:abstractNumId w:val="4"/>
  </w:num>
  <w:num w:numId="4" w16cid:durableId="1391003633">
    <w:abstractNumId w:val="1"/>
  </w:num>
  <w:num w:numId="5" w16cid:durableId="583420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c0N7EwMTUyNDBR0lEKTi0uzszPAykwrAUAUnSuuiwAAAA="/>
  </w:docVars>
  <w:rsids>
    <w:rsidRoot w:val="00F017FE"/>
    <w:rsid w:val="000054B8"/>
    <w:rsid w:val="00106BD0"/>
    <w:rsid w:val="00136D8B"/>
    <w:rsid w:val="00191A84"/>
    <w:rsid w:val="001D5AEA"/>
    <w:rsid w:val="001E6361"/>
    <w:rsid w:val="001F5102"/>
    <w:rsid w:val="00216C97"/>
    <w:rsid w:val="0028342D"/>
    <w:rsid w:val="00296438"/>
    <w:rsid w:val="00341AA8"/>
    <w:rsid w:val="003974B7"/>
    <w:rsid w:val="003D34B0"/>
    <w:rsid w:val="00472206"/>
    <w:rsid w:val="00481C8C"/>
    <w:rsid w:val="005026CE"/>
    <w:rsid w:val="005614AD"/>
    <w:rsid w:val="00564481"/>
    <w:rsid w:val="00615F36"/>
    <w:rsid w:val="006C43E9"/>
    <w:rsid w:val="007713AE"/>
    <w:rsid w:val="0079749C"/>
    <w:rsid w:val="007F5196"/>
    <w:rsid w:val="0085563A"/>
    <w:rsid w:val="00862AB9"/>
    <w:rsid w:val="00880A91"/>
    <w:rsid w:val="008F5FEB"/>
    <w:rsid w:val="00900D10"/>
    <w:rsid w:val="0095332B"/>
    <w:rsid w:val="0097468B"/>
    <w:rsid w:val="009D0182"/>
    <w:rsid w:val="00A03CAD"/>
    <w:rsid w:val="00A770A3"/>
    <w:rsid w:val="00B702AC"/>
    <w:rsid w:val="00B82FE0"/>
    <w:rsid w:val="00BA31E3"/>
    <w:rsid w:val="00CC1206"/>
    <w:rsid w:val="00CE0581"/>
    <w:rsid w:val="00CE3E98"/>
    <w:rsid w:val="00D33A83"/>
    <w:rsid w:val="00D8710B"/>
    <w:rsid w:val="00E123BB"/>
    <w:rsid w:val="00E51ADD"/>
    <w:rsid w:val="00F017FE"/>
    <w:rsid w:val="00FA5CC0"/>
    <w:rsid w:val="00FD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CA2610"/>
  <w15:chartTrackingRefBased/>
  <w15:docId w15:val="{7947DF15-62D2-404D-8742-04BF900C6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0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D10"/>
  </w:style>
  <w:style w:type="paragraph" w:styleId="Footer">
    <w:name w:val="footer"/>
    <w:basedOn w:val="Normal"/>
    <w:link w:val="FooterChar"/>
    <w:uiPriority w:val="99"/>
    <w:unhideWhenUsed/>
    <w:rsid w:val="00900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D10"/>
  </w:style>
  <w:style w:type="paragraph" w:styleId="ListParagraph">
    <w:name w:val="List Paragraph"/>
    <w:basedOn w:val="Normal"/>
    <w:uiPriority w:val="34"/>
    <w:qFormat/>
    <w:rsid w:val="00CE05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E935E31A126F41BFC67513693A3458" ma:contentTypeVersion="8" ma:contentTypeDescription="Create a new document." ma:contentTypeScope="" ma:versionID="20f587215448f4c8719dec424068e4f2">
  <xsd:schema xmlns:xsd="http://www.w3.org/2001/XMLSchema" xmlns:xs="http://www.w3.org/2001/XMLSchema" xmlns:p="http://schemas.microsoft.com/office/2006/metadata/properties" xmlns:ns2="e324a371-9f94-4fac-81ba-3d42f2cc7284" targetNamespace="http://schemas.microsoft.com/office/2006/metadata/properties" ma:root="true" ma:fieldsID="2c6ee8856b9755539c25ee71981c7d27" ns2:_="">
    <xsd:import namespace="e324a371-9f94-4fac-81ba-3d42f2cc7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4a371-9f94-4fac-81ba-3d42f2cc7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591FA-8CC6-4366-873C-6DE93A651A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1E86AF-ECC4-402F-BEC7-8EBAA3F2C2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C6D404-94BD-48A6-B62F-19C3894F2A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24a371-9f94-4fac-81ba-3d42f2cc7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1142AA-F016-4DEB-B806-29C854271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lano University</Company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L Robinson</dc:creator>
  <cp:keywords/>
  <dc:description/>
  <cp:lastModifiedBy>Sheri-Lynn Day</cp:lastModifiedBy>
  <cp:revision>4</cp:revision>
  <dcterms:created xsi:type="dcterms:W3CDTF">2021-07-30T05:40:00Z</dcterms:created>
  <dcterms:modified xsi:type="dcterms:W3CDTF">2026-07-16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E935E31A126F41BFC67513693A3458</vt:lpwstr>
  </property>
</Properties>
</file>